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A7382F">
      <w:pPr>
        <w:spacing w:line="480" w:lineRule="auto"/>
        <w:jc w:val="center"/>
      </w:pPr>
    </w:p>
    <w:p w14:paraId="14929D24" w14:textId="77777777" w:rsidR="00366869" w:rsidRDefault="00366869" w:rsidP="00A7382F">
      <w:pPr>
        <w:spacing w:line="480" w:lineRule="auto"/>
        <w:jc w:val="center"/>
      </w:pPr>
    </w:p>
    <w:p w14:paraId="57A31FD4" w14:textId="71456F3D" w:rsidR="00366869" w:rsidRDefault="00366869" w:rsidP="00A7382F">
      <w:pPr>
        <w:spacing w:line="480" w:lineRule="auto"/>
        <w:jc w:val="center"/>
      </w:pPr>
      <w:r>
        <w:t xml:space="preserve">Week </w:t>
      </w:r>
      <w:r w:rsidR="00FB2E79">
        <w:t>4</w:t>
      </w:r>
      <w:r>
        <w:t xml:space="preserve"> Learning Activity </w:t>
      </w:r>
      <w:r w:rsidR="009B3AA5">
        <w:t>5</w:t>
      </w:r>
    </w:p>
    <w:p w14:paraId="2808F93C" w14:textId="77777777" w:rsidR="00366869" w:rsidRDefault="00366869" w:rsidP="00A7382F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A7382F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A7382F">
      <w:pPr>
        <w:spacing w:line="480" w:lineRule="auto"/>
        <w:jc w:val="center"/>
      </w:pPr>
      <w:r>
        <w:t>Carl Marquez</w:t>
      </w:r>
    </w:p>
    <w:p w14:paraId="7F4F7C36" w14:textId="63C91206" w:rsidR="00366869" w:rsidRDefault="00366869" w:rsidP="00A7382F">
      <w:pPr>
        <w:spacing w:line="480" w:lineRule="auto"/>
        <w:jc w:val="center"/>
      </w:pPr>
      <w:r>
        <w:t xml:space="preserve">September </w:t>
      </w:r>
      <w:r w:rsidR="009B3AA5">
        <w:t>20</w:t>
      </w:r>
      <w:r>
        <w:t>, 2021</w:t>
      </w:r>
    </w:p>
    <w:p w14:paraId="1EBA2ABD" w14:textId="77777777" w:rsidR="009B3AA5" w:rsidRDefault="00366869" w:rsidP="00A7382F">
      <w:pPr>
        <w:spacing w:line="480" w:lineRule="auto"/>
      </w:pPr>
      <w:r>
        <w:br w:type="page"/>
      </w:r>
    </w:p>
    <w:p w14:paraId="3250894E" w14:textId="3284617E" w:rsidR="00EA17D0" w:rsidRDefault="00EA17D0" w:rsidP="0008322E">
      <w:pPr>
        <w:numPr>
          <w:ilvl w:val="0"/>
          <w:numId w:val="3"/>
        </w:numPr>
        <w:spacing w:line="480" w:lineRule="auto"/>
      </w:pPr>
      <w:r w:rsidRPr="00EA17D0">
        <w:lastRenderedPageBreak/>
        <w:t>Set the GPO to </w:t>
      </w:r>
      <w:r w:rsidRPr="00EA17D0">
        <w:rPr>
          <w:b/>
          <w:bCs/>
        </w:rPr>
        <w:t>Enforced</w:t>
      </w:r>
      <w:r w:rsidRPr="00EA17D0">
        <w:t>.</w:t>
      </w:r>
    </w:p>
    <w:p w14:paraId="0A45CE91" w14:textId="32BA5B62" w:rsidR="0008322E" w:rsidRPr="0008322E" w:rsidRDefault="006E4C3B" w:rsidP="0008322E">
      <w:pPr>
        <w:spacing w:line="480" w:lineRule="auto"/>
      </w:pPr>
      <w:r w:rsidRPr="006E4C3B">
        <w:rPr>
          <w:noProof/>
        </w:rPr>
        <w:drawing>
          <wp:inline distT="0" distB="0" distL="0" distR="0" wp14:anchorId="5923A138" wp14:editId="6BCDF26C">
            <wp:extent cx="2864485" cy="205740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8686" cy="206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6055">
        <w:t xml:space="preserve">    </w:t>
      </w:r>
      <w:r w:rsidR="00BC6055" w:rsidRPr="00BC6055">
        <w:rPr>
          <w:noProof/>
        </w:rPr>
        <w:drawing>
          <wp:inline distT="0" distB="0" distL="0" distR="0" wp14:anchorId="4711BDD6" wp14:editId="15BB7CC4">
            <wp:extent cx="2917825" cy="204216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1024" cy="2065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CEC95" w14:textId="1A6405F9" w:rsidR="00366869" w:rsidRDefault="0008322E" w:rsidP="00A7382F">
      <w:pPr>
        <w:numPr>
          <w:ilvl w:val="0"/>
          <w:numId w:val="2"/>
        </w:numPr>
        <w:spacing w:line="480" w:lineRule="auto"/>
      </w:pPr>
      <w:r w:rsidRPr="0008322E">
        <w:rPr>
          <w:b/>
          <w:bCs/>
        </w:rPr>
        <w:t>Enable</w:t>
      </w:r>
      <w:r w:rsidRPr="0008322E">
        <w:t> Interactive logon: Require smart card policy.</w:t>
      </w:r>
    </w:p>
    <w:p w14:paraId="43293E14" w14:textId="42518C66" w:rsidR="00BB3750" w:rsidRDefault="00BB3750" w:rsidP="00A7382F">
      <w:pPr>
        <w:spacing w:line="480" w:lineRule="auto"/>
      </w:pPr>
      <w:r w:rsidRPr="00BB3750">
        <w:rPr>
          <w:noProof/>
        </w:rPr>
        <w:drawing>
          <wp:inline distT="0" distB="0" distL="0" distR="0" wp14:anchorId="5168C111" wp14:editId="7B77907B">
            <wp:extent cx="5943600" cy="215646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003E" w14:textId="4EFA6165" w:rsidR="00862161" w:rsidRDefault="00004314" w:rsidP="00A7382F">
      <w:pPr>
        <w:numPr>
          <w:ilvl w:val="0"/>
          <w:numId w:val="1"/>
        </w:numPr>
        <w:spacing w:line="480" w:lineRule="auto"/>
      </w:pPr>
      <w:r w:rsidRPr="00004314">
        <w:t>Set the Interactive logon: Smart card removal behavior policy to </w:t>
      </w:r>
      <w:r w:rsidRPr="00004314">
        <w:rPr>
          <w:b/>
          <w:bCs/>
        </w:rPr>
        <w:t>Force logoff</w:t>
      </w:r>
      <w:r w:rsidRPr="00004314">
        <w:t>.</w:t>
      </w:r>
    </w:p>
    <w:p w14:paraId="0D3F7F64" w14:textId="3FE3756E" w:rsidR="00004314" w:rsidRDefault="00004314" w:rsidP="00A7382F">
      <w:pPr>
        <w:spacing w:line="480" w:lineRule="auto"/>
      </w:pPr>
      <w:r w:rsidRPr="00004314">
        <w:rPr>
          <w:noProof/>
        </w:rPr>
        <w:drawing>
          <wp:inline distT="0" distB="0" distL="0" distR="0" wp14:anchorId="7F38BBE9" wp14:editId="4BD065B0">
            <wp:extent cx="5943600" cy="208026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C4D2" w14:textId="4364F1AD" w:rsidR="00A37E73" w:rsidRDefault="00A37E73" w:rsidP="00A7382F">
      <w:pPr>
        <w:spacing w:line="480" w:lineRule="auto"/>
      </w:pPr>
      <w:r w:rsidRPr="00A37E73">
        <w:lastRenderedPageBreak/>
        <w:drawing>
          <wp:inline distT="0" distB="0" distL="0" distR="0" wp14:anchorId="129863E0" wp14:editId="7E1508F5">
            <wp:extent cx="5943600" cy="482219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7E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6200E"/>
    <w:multiLevelType w:val="multilevel"/>
    <w:tmpl w:val="C99E4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D152C9"/>
    <w:multiLevelType w:val="multilevel"/>
    <w:tmpl w:val="46000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3E51EE"/>
    <w:multiLevelType w:val="multilevel"/>
    <w:tmpl w:val="D676F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qQUAC3Bd+CwAAAA="/>
  </w:docVars>
  <w:rsids>
    <w:rsidRoot w:val="004419F1"/>
    <w:rsid w:val="00004314"/>
    <w:rsid w:val="00021062"/>
    <w:rsid w:val="0008322E"/>
    <w:rsid w:val="000E52D3"/>
    <w:rsid w:val="00135A9C"/>
    <w:rsid w:val="00140874"/>
    <w:rsid w:val="00140E65"/>
    <w:rsid w:val="00291791"/>
    <w:rsid w:val="002E7FC8"/>
    <w:rsid w:val="00366869"/>
    <w:rsid w:val="00386325"/>
    <w:rsid w:val="003D0C3B"/>
    <w:rsid w:val="00426DF9"/>
    <w:rsid w:val="004419F1"/>
    <w:rsid w:val="00447C9A"/>
    <w:rsid w:val="004B7FF5"/>
    <w:rsid w:val="004D6841"/>
    <w:rsid w:val="00583E50"/>
    <w:rsid w:val="00684A1B"/>
    <w:rsid w:val="006E4C3B"/>
    <w:rsid w:val="007748B0"/>
    <w:rsid w:val="00815BD6"/>
    <w:rsid w:val="00862161"/>
    <w:rsid w:val="00870F95"/>
    <w:rsid w:val="008A6A6A"/>
    <w:rsid w:val="008F6B8B"/>
    <w:rsid w:val="009B3AA5"/>
    <w:rsid w:val="009B620A"/>
    <w:rsid w:val="009D5B66"/>
    <w:rsid w:val="00A22D20"/>
    <w:rsid w:val="00A37E73"/>
    <w:rsid w:val="00A415D4"/>
    <w:rsid w:val="00A7382F"/>
    <w:rsid w:val="00AD596D"/>
    <w:rsid w:val="00BB3750"/>
    <w:rsid w:val="00BC6055"/>
    <w:rsid w:val="00C635D5"/>
    <w:rsid w:val="00E66258"/>
    <w:rsid w:val="00EA17D0"/>
    <w:rsid w:val="00F67601"/>
    <w:rsid w:val="00FB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676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6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8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8</cp:revision>
  <dcterms:created xsi:type="dcterms:W3CDTF">2021-09-18T23:58:00Z</dcterms:created>
  <dcterms:modified xsi:type="dcterms:W3CDTF">2021-09-20T23:37:00Z</dcterms:modified>
</cp:coreProperties>
</file>